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290C5" w14:textId="6F289A20" w:rsidR="00E044DD" w:rsidRPr="00426230" w:rsidRDefault="00E044DD">
      <w:pPr>
        <w:rPr>
          <w:rFonts w:ascii="Times New Roman" w:hAnsi="Times New Roman" w:cs="Times New Roman"/>
          <w:b/>
          <w:bCs/>
        </w:rPr>
      </w:pPr>
    </w:p>
    <w:p w14:paraId="1D5B9EE3" w14:textId="77777777" w:rsidR="00CC1FBE" w:rsidRPr="00426230" w:rsidRDefault="00CC1FBE">
      <w:pPr>
        <w:rPr>
          <w:rFonts w:ascii="Times New Roman" w:hAnsi="Times New Roman" w:cs="Times New Roman"/>
        </w:rPr>
      </w:pPr>
    </w:p>
    <w:p w14:paraId="196B1B95" w14:textId="77777777" w:rsidR="00CC1FBE" w:rsidRPr="00426230" w:rsidRDefault="00CC1FBE" w:rsidP="00CC1FBE">
      <w:pPr>
        <w:jc w:val="center"/>
        <w:rPr>
          <w:rFonts w:ascii="Times New Roman" w:hAnsi="Times New Roman" w:cs="Times New Roman"/>
        </w:rPr>
      </w:pPr>
    </w:p>
    <w:p w14:paraId="5A86A098" w14:textId="77777777" w:rsidR="00CC1FBE" w:rsidRPr="00426230" w:rsidRDefault="00CC1FBE" w:rsidP="00CC1FBE">
      <w:pPr>
        <w:jc w:val="center"/>
        <w:rPr>
          <w:rFonts w:ascii="Times New Roman" w:hAnsi="Times New Roman" w:cs="Times New Roman"/>
        </w:rPr>
      </w:pPr>
    </w:p>
    <w:p w14:paraId="1C40C584" w14:textId="77777777" w:rsidR="00CC1FBE" w:rsidRPr="00426230" w:rsidRDefault="00CC1FBE" w:rsidP="00CC1FBE">
      <w:pPr>
        <w:jc w:val="center"/>
        <w:rPr>
          <w:rFonts w:ascii="Times New Roman" w:hAnsi="Times New Roman" w:cs="Times New Roman"/>
        </w:rPr>
      </w:pPr>
    </w:p>
    <w:p w14:paraId="44F31890" w14:textId="77777777" w:rsidR="00CC1FBE" w:rsidRPr="00426230" w:rsidRDefault="00CC1FBE" w:rsidP="00CC1FBE">
      <w:pPr>
        <w:jc w:val="center"/>
        <w:rPr>
          <w:rFonts w:ascii="Times New Roman" w:hAnsi="Times New Roman" w:cs="Times New Roman"/>
        </w:rPr>
      </w:pPr>
    </w:p>
    <w:p w14:paraId="03C56225" w14:textId="588A1259" w:rsidR="00E044DD" w:rsidRPr="00426230" w:rsidRDefault="00E044DD" w:rsidP="00CC1FBE">
      <w:pPr>
        <w:jc w:val="center"/>
        <w:rPr>
          <w:rFonts w:ascii="Times New Roman" w:hAnsi="Times New Roman" w:cs="Times New Roman"/>
        </w:rPr>
      </w:pPr>
    </w:p>
    <w:p w14:paraId="67244D73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2AC56FD3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3D5EEED3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6B3F2A7A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4E39E889" w14:textId="4C8C6737" w:rsidR="00426230" w:rsidRDefault="009A0CC2" w:rsidP="00CC1FB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or Publication Applicant Summary</w:t>
      </w:r>
    </w:p>
    <w:p w14:paraId="41609045" w14:textId="478D5EA0" w:rsidR="00827EB2" w:rsidRDefault="00827EB2" w:rsidP="00CC1FBE">
      <w:pPr>
        <w:jc w:val="center"/>
        <w:rPr>
          <w:rFonts w:ascii="Times New Roman" w:hAnsi="Times New Roman" w:cs="Times New Roman"/>
        </w:rPr>
      </w:pPr>
    </w:p>
    <w:p w14:paraId="1573FF96" w14:textId="2CED96F0" w:rsidR="00827EB2" w:rsidRDefault="00827EB2" w:rsidP="00CC1FB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 of Theology (Prior Publications)</w:t>
      </w:r>
    </w:p>
    <w:p w14:paraId="30D3A701" w14:textId="77777777" w:rsidR="00426230" w:rsidRDefault="00426230" w:rsidP="00CC1FBE">
      <w:pPr>
        <w:jc w:val="center"/>
        <w:rPr>
          <w:rFonts w:ascii="Times New Roman" w:hAnsi="Times New Roman" w:cs="Times New Roman"/>
        </w:rPr>
      </w:pPr>
    </w:p>
    <w:p w14:paraId="79AD00EF" w14:textId="1B8FE05B" w:rsidR="00E044DD" w:rsidRPr="00426230" w:rsidRDefault="00CC1FBE" w:rsidP="00CC1FBE">
      <w:pPr>
        <w:jc w:val="center"/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>by</w:t>
      </w:r>
      <w:r w:rsidR="002B6DAE" w:rsidRPr="00426230">
        <w:rPr>
          <w:rFonts w:ascii="Times New Roman" w:hAnsi="Times New Roman" w:cs="Times New Roman"/>
        </w:rPr>
        <w:t xml:space="preserve"> </w:t>
      </w:r>
      <w:r w:rsidR="00426230">
        <w:rPr>
          <w:rFonts w:ascii="Times New Roman" w:hAnsi="Times New Roman" w:cs="Times New Roman"/>
        </w:rPr>
        <w:t>Gregory R.</w:t>
      </w:r>
      <w:r w:rsidR="00E044DD" w:rsidRPr="00426230">
        <w:rPr>
          <w:rFonts w:ascii="Times New Roman" w:hAnsi="Times New Roman" w:cs="Times New Roman"/>
        </w:rPr>
        <w:t xml:space="preserve"> </w:t>
      </w:r>
      <w:r w:rsidR="00426230">
        <w:rPr>
          <w:rFonts w:ascii="Times New Roman" w:hAnsi="Times New Roman" w:cs="Times New Roman"/>
        </w:rPr>
        <w:t>Moore</w:t>
      </w:r>
    </w:p>
    <w:p w14:paraId="707F173E" w14:textId="714D84D3" w:rsidR="00E044DD" w:rsidRPr="00426230" w:rsidRDefault="00E044DD" w:rsidP="00CC1FBE">
      <w:pPr>
        <w:jc w:val="center"/>
        <w:rPr>
          <w:rFonts w:ascii="Times New Roman" w:hAnsi="Times New Roman" w:cs="Times New Roman"/>
        </w:rPr>
      </w:pPr>
    </w:p>
    <w:p w14:paraId="45ED9241" w14:textId="4610AE5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08FD1A92" w14:textId="70F11A25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6C84E5BD" w14:textId="416E7DDE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46DF9161" w14:textId="467493C4" w:rsidR="00603C6C" w:rsidRPr="00426230" w:rsidRDefault="00426230" w:rsidP="00CC1FB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ge Theological Seminary</w:t>
      </w:r>
    </w:p>
    <w:p w14:paraId="3A33FF01" w14:textId="77CA89F3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3933B56F" w14:textId="08D5A7C3" w:rsidR="00E044DD" w:rsidRPr="00426230" w:rsidRDefault="00E044DD" w:rsidP="00CC1FBE">
      <w:pPr>
        <w:jc w:val="center"/>
        <w:rPr>
          <w:rFonts w:ascii="Times New Roman" w:hAnsi="Times New Roman" w:cs="Times New Roman"/>
        </w:rPr>
      </w:pPr>
    </w:p>
    <w:p w14:paraId="17B7E6A4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7D3E8F4D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4F27EDB7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64CFD136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1436BACE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7D8F867B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26245B49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2567BEC8" w14:textId="77777777" w:rsidR="00603C6C" w:rsidRPr="00426230" w:rsidRDefault="00603C6C" w:rsidP="00CC1FBE">
      <w:pPr>
        <w:jc w:val="center"/>
        <w:rPr>
          <w:rFonts w:ascii="Times New Roman" w:hAnsi="Times New Roman" w:cs="Times New Roman"/>
        </w:rPr>
      </w:pPr>
    </w:p>
    <w:p w14:paraId="07919DEA" w14:textId="7D403FEC" w:rsidR="00CC1FBE" w:rsidRPr="00426230" w:rsidRDefault="00CC1FBE" w:rsidP="00CC1FBE">
      <w:pPr>
        <w:jc w:val="center"/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>December 17, 2019</w:t>
      </w:r>
    </w:p>
    <w:p w14:paraId="26C258CE" w14:textId="77777777" w:rsidR="00CC1FBE" w:rsidRDefault="00CC1FBE">
      <w:pPr>
        <w:rPr>
          <w:b/>
          <w:bCs/>
        </w:rPr>
        <w:sectPr w:rsidR="00CC1FBE" w:rsidSect="000C53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FB1C4B" w14:textId="678DB067" w:rsidR="00426230" w:rsidRPr="00426230" w:rsidRDefault="00603C6C">
      <w:pPr>
        <w:rPr>
          <w:rFonts w:ascii="Times New Roman" w:hAnsi="Times New Roman" w:cs="Times New Roman"/>
          <w:lang w:val="nl-NL"/>
        </w:rPr>
      </w:pPr>
      <w:r w:rsidRPr="00426230">
        <w:rPr>
          <w:rFonts w:ascii="Times New Roman" w:hAnsi="Times New Roman" w:cs="Times New Roman"/>
          <w:lang w:val="nl-NL"/>
        </w:rPr>
        <w:lastRenderedPageBreak/>
        <w:t>Student Name</w:t>
      </w:r>
      <w:r w:rsidRPr="00426230">
        <w:rPr>
          <w:rFonts w:ascii="Times New Roman" w:hAnsi="Times New Roman" w:cs="Times New Roman"/>
          <w:lang w:val="nl-NL"/>
        </w:rPr>
        <w:tab/>
      </w:r>
      <w:r w:rsidRPr="00426230">
        <w:rPr>
          <w:rFonts w:ascii="Times New Roman" w:hAnsi="Times New Roman" w:cs="Times New Roman"/>
          <w:lang w:val="nl-NL"/>
        </w:rPr>
        <w:tab/>
      </w:r>
      <w:r w:rsidR="00426230" w:rsidRPr="00426230">
        <w:rPr>
          <w:rFonts w:ascii="Times New Roman" w:hAnsi="Times New Roman" w:cs="Times New Roman"/>
          <w:lang w:val="nl-NL"/>
        </w:rPr>
        <w:tab/>
        <w:t>Name Here</w:t>
      </w:r>
    </w:p>
    <w:p w14:paraId="2A2C335F" w14:textId="77777777" w:rsidR="00426230" w:rsidRPr="00426230" w:rsidRDefault="00426230">
      <w:pPr>
        <w:rPr>
          <w:rFonts w:ascii="Times New Roman" w:hAnsi="Times New Roman" w:cs="Times New Roman"/>
          <w:lang w:val="nl-NL"/>
        </w:rPr>
      </w:pPr>
    </w:p>
    <w:p w14:paraId="0B3E4134" w14:textId="0EAB955C" w:rsidR="00603C6C" w:rsidRPr="00426230" w:rsidRDefault="00426230">
      <w:pPr>
        <w:rPr>
          <w:rFonts w:ascii="Times New Roman" w:hAnsi="Times New Roman" w:cs="Times New Roman"/>
          <w:lang w:val="nl-NL"/>
        </w:rPr>
      </w:pPr>
      <w:r w:rsidRPr="00426230">
        <w:rPr>
          <w:rFonts w:ascii="Times New Roman" w:hAnsi="Times New Roman" w:cs="Times New Roman"/>
          <w:lang w:val="nl-NL"/>
        </w:rPr>
        <w:t>Student Email</w:t>
      </w:r>
      <w:r w:rsidRPr="00426230">
        <w:rPr>
          <w:rFonts w:ascii="Times New Roman" w:hAnsi="Times New Roman" w:cs="Times New Roman"/>
          <w:lang w:val="nl-NL"/>
        </w:rPr>
        <w:tab/>
      </w:r>
      <w:r w:rsidRPr="00426230">
        <w:rPr>
          <w:rFonts w:ascii="Times New Roman" w:hAnsi="Times New Roman" w:cs="Times New Roman"/>
          <w:lang w:val="nl-NL"/>
        </w:rPr>
        <w:tab/>
      </w:r>
      <w:r w:rsidRPr="00426230">
        <w:rPr>
          <w:rFonts w:ascii="Times New Roman" w:hAnsi="Times New Roman" w:cs="Times New Roman"/>
          <w:lang w:val="nl-NL"/>
        </w:rPr>
        <w:tab/>
        <w:t>Email Here</w:t>
      </w:r>
      <w:r w:rsidR="00603C6C" w:rsidRPr="00426230">
        <w:rPr>
          <w:rFonts w:ascii="Times New Roman" w:hAnsi="Times New Roman" w:cs="Times New Roman"/>
          <w:lang w:val="nl-NL"/>
        </w:rPr>
        <w:t xml:space="preserve"> </w:t>
      </w:r>
    </w:p>
    <w:p w14:paraId="0516A40B" w14:textId="509FF45D" w:rsidR="00603C6C" w:rsidRPr="00426230" w:rsidRDefault="00603C6C">
      <w:pPr>
        <w:rPr>
          <w:rFonts w:ascii="Times New Roman" w:hAnsi="Times New Roman" w:cs="Times New Roman"/>
          <w:lang w:val="nl-NL"/>
        </w:rPr>
      </w:pPr>
    </w:p>
    <w:p w14:paraId="46620697" w14:textId="35094C95" w:rsidR="00603C6C" w:rsidRPr="00426230" w:rsidRDefault="00603C6C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>Date of Submission</w:t>
      </w:r>
      <w:r w:rsidRPr="00426230">
        <w:rPr>
          <w:rFonts w:ascii="Times New Roman" w:hAnsi="Times New Roman" w:cs="Times New Roman"/>
        </w:rPr>
        <w:tab/>
      </w:r>
      <w:r w:rsidR="00426230" w:rsidRPr="00426230">
        <w:rPr>
          <w:rFonts w:ascii="Times New Roman" w:hAnsi="Times New Roman" w:cs="Times New Roman"/>
        </w:rPr>
        <w:tab/>
        <w:t>Date Here</w:t>
      </w:r>
    </w:p>
    <w:p w14:paraId="08EED130" w14:textId="4CDBD642" w:rsidR="00603C6C" w:rsidRPr="00426230" w:rsidRDefault="00603C6C">
      <w:pPr>
        <w:rPr>
          <w:rFonts w:ascii="Times New Roman" w:hAnsi="Times New Roman" w:cs="Times New Roman"/>
        </w:rPr>
      </w:pPr>
    </w:p>
    <w:p w14:paraId="28B7882E" w14:textId="3D0ABF21" w:rsidR="00603C6C" w:rsidRDefault="00B7140F" w:rsidP="002B6DAE">
      <w:pPr>
        <w:pStyle w:val="ListParagraph"/>
        <w:numPr>
          <w:ilvl w:val="0"/>
          <w:numId w:val="6"/>
        </w:numPr>
        <w:ind w:left="0" w:firstLine="4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rief biographical summary</w:t>
      </w:r>
    </w:p>
    <w:p w14:paraId="60532EE7" w14:textId="6FD03B82" w:rsidR="00B7140F" w:rsidRDefault="00B7140F" w:rsidP="00B7140F">
      <w:pPr>
        <w:rPr>
          <w:rFonts w:ascii="Times New Roman" w:hAnsi="Times New Roman" w:cs="Times New Roman"/>
          <w:b/>
          <w:bCs/>
        </w:rPr>
      </w:pPr>
    </w:p>
    <w:p w14:paraId="2287CC76" w14:textId="10B08B87" w:rsidR="00B7140F" w:rsidRPr="00B7140F" w:rsidRDefault="00B7140F" w:rsidP="00B714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 a biographical summary including any information pertinent to your published works. </w:t>
      </w:r>
    </w:p>
    <w:p w14:paraId="43CE65F4" w14:textId="77777777" w:rsidR="00603C6C" w:rsidRPr="00426230" w:rsidRDefault="00603C6C">
      <w:pPr>
        <w:rPr>
          <w:rFonts w:ascii="Times New Roman" w:hAnsi="Times New Roman" w:cs="Times New Roman"/>
          <w:b/>
          <w:bCs/>
        </w:rPr>
      </w:pPr>
    </w:p>
    <w:p w14:paraId="3B395C32" w14:textId="5C44E741" w:rsidR="00E044DD" w:rsidRDefault="00603C6C" w:rsidP="00603C6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26230">
        <w:rPr>
          <w:rFonts w:ascii="Times New Roman" w:hAnsi="Times New Roman" w:cs="Times New Roman"/>
          <w:b/>
          <w:bCs/>
        </w:rPr>
        <w:t xml:space="preserve">Brief Description of the Issue </w:t>
      </w:r>
      <w:r w:rsidR="00B7140F">
        <w:rPr>
          <w:rFonts w:ascii="Times New Roman" w:hAnsi="Times New Roman" w:cs="Times New Roman"/>
          <w:b/>
          <w:bCs/>
        </w:rPr>
        <w:t xml:space="preserve">of Publications to be included: </w:t>
      </w:r>
    </w:p>
    <w:p w14:paraId="75FCD256" w14:textId="77777777" w:rsidR="00B7140F" w:rsidRPr="00B7140F" w:rsidRDefault="00B7140F" w:rsidP="00B7140F">
      <w:pPr>
        <w:pStyle w:val="ListParagraph"/>
        <w:rPr>
          <w:rFonts w:ascii="Times New Roman" w:hAnsi="Times New Roman" w:cs="Times New Roman"/>
          <w:b/>
          <w:bCs/>
        </w:rPr>
      </w:pPr>
    </w:p>
    <w:p w14:paraId="5A687FD4" w14:textId="7B5F593B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ooks:</w:t>
      </w:r>
    </w:p>
    <w:p w14:paraId="13EF243F" w14:textId="584E4972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</w:p>
    <w:p w14:paraId="4E647BF8" w14:textId="29C7EB06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rticles:</w:t>
      </w:r>
    </w:p>
    <w:p w14:paraId="75900E3B" w14:textId="327EF175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</w:p>
    <w:p w14:paraId="4B01F171" w14:textId="19DEC760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hapters: </w:t>
      </w:r>
    </w:p>
    <w:p w14:paraId="12936314" w14:textId="3B4CA865" w:rsidR="00B7140F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</w:p>
    <w:p w14:paraId="06E4F207" w14:textId="2B5B225A" w:rsidR="00B7140F" w:rsidRPr="00426230" w:rsidRDefault="00B7140F" w:rsidP="00B7140F">
      <w:pPr>
        <w:pStyle w:val="ListParagraph"/>
        <w:ind w:left="81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sentations:</w:t>
      </w:r>
    </w:p>
    <w:p w14:paraId="04E972E7" w14:textId="165302CA" w:rsidR="00E044DD" w:rsidRDefault="00E044DD">
      <w:pPr>
        <w:rPr>
          <w:rFonts w:ascii="Times New Roman" w:hAnsi="Times New Roman" w:cs="Times New Roman"/>
          <w:b/>
          <w:bCs/>
        </w:rPr>
      </w:pPr>
    </w:p>
    <w:p w14:paraId="099EBBC7" w14:textId="1D844359" w:rsidR="00B7140F" w:rsidRPr="00B7140F" w:rsidRDefault="00B7140F">
      <w:pPr>
        <w:rPr>
          <w:rFonts w:ascii="Times New Roman" w:hAnsi="Times New Roman" w:cs="Times New Roman"/>
        </w:rPr>
      </w:pPr>
      <w:r w:rsidRPr="00B7140F">
        <w:rPr>
          <w:rFonts w:ascii="Times New Roman" w:hAnsi="Times New Roman" w:cs="Times New Roman"/>
        </w:rPr>
        <w:t xml:space="preserve">**Works that have been submitted for prior academic credit </w:t>
      </w:r>
      <w:r w:rsidR="00477A97">
        <w:rPr>
          <w:rFonts w:ascii="Times New Roman" w:hAnsi="Times New Roman" w:cs="Times New Roman"/>
        </w:rPr>
        <w:t xml:space="preserve">(e.g., theses, dissertations, essays) </w:t>
      </w:r>
      <w:r w:rsidRPr="00B7140F">
        <w:rPr>
          <w:rFonts w:ascii="Times New Roman" w:hAnsi="Times New Roman" w:cs="Times New Roman"/>
        </w:rPr>
        <w:t xml:space="preserve">are inadmissible. </w:t>
      </w:r>
    </w:p>
    <w:p w14:paraId="796C806E" w14:textId="5287F605" w:rsidR="006232F0" w:rsidRPr="00426230" w:rsidRDefault="006232F0">
      <w:pPr>
        <w:rPr>
          <w:rFonts w:ascii="Times New Roman" w:hAnsi="Times New Roman" w:cs="Times New Roman"/>
          <w:b/>
          <w:bCs/>
        </w:rPr>
      </w:pPr>
    </w:p>
    <w:p w14:paraId="44F5F39C" w14:textId="5F9B306A" w:rsidR="006232F0" w:rsidRPr="00426230" w:rsidRDefault="006232F0" w:rsidP="00603C6C">
      <w:pPr>
        <w:pStyle w:val="ListParagraph"/>
        <w:numPr>
          <w:ilvl w:val="0"/>
          <w:numId w:val="6"/>
        </w:numPr>
        <w:ind w:left="900"/>
        <w:rPr>
          <w:rFonts w:ascii="Times New Roman" w:hAnsi="Times New Roman" w:cs="Times New Roman"/>
          <w:b/>
          <w:bCs/>
        </w:rPr>
      </w:pPr>
      <w:r w:rsidRPr="00426230">
        <w:rPr>
          <w:rFonts w:ascii="Times New Roman" w:hAnsi="Times New Roman" w:cs="Times New Roman"/>
          <w:b/>
          <w:bCs/>
        </w:rPr>
        <w:t>Motivation</w:t>
      </w:r>
      <w:r w:rsidR="00603C6C" w:rsidRPr="00426230">
        <w:rPr>
          <w:rFonts w:ascii="Times New Roman" w:hAnsi="Times New Roman" w:cs="Times New Roman"/>
          <w:b/>
          <w:bCs/>
        </w:rPr>
        <w:t xml:space="preserve"> and Significance </w:t>
      </w:r>
      <w:r w:rsidR="00B7140F">
        <w:rPr>
          <w:rFonts w:ascii="Times New Roman" w:hAnsi="Times New Roman" w:cs="Times New Roman"/>
          <w:b/>
          <w:bCs/>
        </w:rPr>
        <w:t>of the Above Publications</w:t>
      </w:r>
      <w:r w:rsidRPr="00426230">
        <w:rPr>
          <w:rFonts w:ascii="Times New Roman" w:hAnsi="Times New Roman" w:cs="Times New Roman"/>
          <w:b/>
          <w:bCs/>
        </w:rPr>
        <w:t xml:space="preserve"> </w:t>
      </w:r>
    </w:p>
    <w:p w14:paraId="404B6C8B" w14:textId="432F890B" w:rsidR="007F0D40" w:rsidRPr="00426230" w:rsidRDefault="007F0D40" w:rsidP="007F0D40">
      <w:pPr>
        <w:rPr>
          <w:rFonts w:ascii="Times New Roman" w:hAnsi="Times New Roman" w:cs="Times New Roman"/>
          <w:b/>
          <w:bCs/>
        </w:rPr>
      </w:pPr>
    </w:p>
    <w:p w14:paraId="18E3AF8B" w14:textId="0AEEB32C" w:rsidR="00D83B92" w:rsidRDefault="00B7140F" w:rsidP="007F0D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lude a </w:t>
      </w:r>
      <w:proofErr w:type="gramStart"/>
      <w:r>
        <w:rPr>
          <w:rFonts w:ascii="Times New Roman" w:hAnsi="Times New Roman" w:cs="Times New Roman"/>
        </w:rPr>
        <w:t>piece by piece</w:t>
      </w:r>
      <w:proofErr w:type="gramEnd"/>
      <w:r>
        <w:rPr>
          <w:rFonts w:ascii="Times New Roman" w:hAnsi="Times New Roman" w:cs="Times New Roman"/>
        </w:rPr>
        <w:t xml:space="preserve"> description of the relevant works as they relate to your motivations and significance. </w:t>
      </w:r>
    </w:p>
    <w:p w14:paraId="025C4A26" w14:textId="77777777" w:rsidR="00B7140F" w:rsidRPr="00426230" w:rsidRDefault="00B7140F" w:rsidP="007F0D40">
      <w:pPr>
        <w:rPr>
          <w:rFonts w:ascii="Times New Roman" w:hAnsi="Times New Roman" w:cs="Times New Roman"/>
        </w:rPr>
      </w:pPr>
    </w:p>
    <w:p w14:paraId="7118BC6F" w14:textId="7EA306A0" w:rsidR="006232F0" w:rsidRPr="00426230" w:rsidRDefault="00B7140F" w:rsidP="00603C6C">
      <w:pPr>
        <w:pStyle w:val="ListParagraph"/>
        <w:numPr>
          <w:ilvl w:val="0"/>
          <w:numId w:val="6"/>
        </w:numPr>
        <w:ind w:left="900" w:hanging="4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volvement in the Local Church</w:t>
      </w:r>
    </w:p>
    <w:p w14:paraId="5D92E618" w14:textId="77777777" w:rsidR="00603C6C" w:rsidRPr="00426230" w:rsidRDefault="00603C6C" w:rsidP="00603C6C">
      <w:pPr>
        <w:pStyle w:val="ListParagraph"/>
        <w:ind w:left="900"/>
        <w:rPr>
          <w:rFonts w:ascii="Times New Roman" w:hAnsi="Times New Roman" w:cs="Times New Roman"/>
          <w:b/>
          <w:bCs/>
        </w:rPr>
      </w:pPr>
    </w:p>
    <w:p w14:paraId="188D5902" w14:textId="69FF6551" w:rsidR="00697530" w:rsidRPr="00B7140F" w:rsidRDefault="00B7140F" w:rsidP="00B7140F">
      <w:pPr>
        <w:rPr>
          <w:rFonts w:ascii="Times New Roman" w:hAnsi="Times New Roman" w:cs="Times New Roman"/>
        </w:rPr>
      </w:pPr>
      <w:r w:rsidRPr="00B7140F">
        <w:rPr>
          <w:rFonts w:ascii="Times New Roman" w:hAnsi="Times New Roman" w:cs="Times New Roman"/>
        </w:rPr>
        <w:t xml:space="preserve">Provide a detailed explanation of your conversion and involvement in the local church. </w:t>
      </w:r>
      <w:r>
        <w:rPr>
          <w:rFonts w:ascii="Times New Roman" w:hAnsi="Times New Roman" w:cs="Times New Roman"/>
        </w:rPr>
        <w:t xml:space="preserve">Include the locations, dates, and leadership. </w:t>
      </w:r>
      <w:r w:rsidRPr="00B7140F">
        <w:rPr>
          <w:rFonts w:ascii="Times New Roman" w:hAnsi="Times New Roman" w:cs="Times New Roman"/>
        </w:rPr>
        <w:t>Identify and explain any ministries and or work done in service to the church</w:t>
      </w:r>
      <w:r>
        <w:rPr>
          <w:rFonts w:ascii="Times New Roman" w:hAnsi="Times New Roman" w:cs="Times New Roman"/>
        </w:rPr>
        <w:t xml:space="preserve">. </w:t>
      </w:r>
    </w:p>
    <w:p w14:paraId="49C1E887" w14:textId="77777777" w:rsidR="00196A1F" w:rsidRPr="00426230" w:rsidRDefault="00196A1F" w:rsidP="00196A1F">
      <w:pPr>
        <w:pStyle w:val="ListParagraph"/>
        <w:ind w:left="1080"/>
        <w:rPr>
          <w:rFonts w:ascii="Times New Roman" w:hAnsi="Times New Roman" w:cs="Times New Roman"/>
        </w:rPr>
      </w:pPr>
    </w:p>
    <w:p w14:paraId="5CF917B9" w14:textId="77777777" w:rsidR="00945309" w:rsidRPr="00426230" w:rsidRDefault="00945309" w:rsidP="00945309">
      <w:pPr>
        <w:rPr>
          <w:rFonts w:ascii="Times New Roman" w:hAnsi="Times New Roman" w:cs="Times New Roman"/>
          <w:b/>
          <w:bCs/>
        </w:rPr>
      </w:pPr>
    </w:p>
    <w:p w14:paraId="17B6488E" w14:textId="646D9939" w:rsidR="00554B1A" w:rsidRPr="00426230" w:rsidRDefault="00554B1A" w:rsidP="00603C6C">
      <w:pPr>
        <w:pStyle w:val="ListParagraph"/>
        <w:numPr>
          <w:ilvl w:val="0"/>
          <w:numId w:val="6"/>
        </w:numPr>
        <w:ind w:left="900" w:hanging="450"/>
        <w:rPr>
          <w:rFonts w:ascii="Times New Roman" w:hAnsi="Times New Roman" w:cs="Times New Roman"/>
          <w:b/>
          <w:bCs/>
        </w:rPr>
      </w:pPr>
      <w:r w:rsidRPr="00426230">
        <w:rPr>
          <w:rFonts w:ascii="Times New Roman" w:hAnsi="Times New Roman" w:cs="Times New Roman"/>
          <w:b/>
          <w:bCs/>
        </w:rPr>
        <w:t xml:space="preserve">Description </w:t>
      </w:r>
    </w:p>
    <w:p w14:paraId="6775D199" w14:textId="46531D75" w:rsidR="00554B1A" w:rsidRPr="00426230" w:rsidRDefault="00554B1A" w:rsidP="00554B1A">
      <w:pPr>
        <w:rPr>
          <w:rFonts w:ascii="Times New Roman" w:hAnsi="Times New Roman" w:cs="Times New Roman"/>
          <w:b/>
          <w:bCs/>
        </w:rPr>
      </w:pPr>
    </w:p>
    <w:p w14:paraId="43A5E0C2" w14:textId="43706E70" w:rsidR="00245946" w:rsidRPr="00426230" w:rsidRDefault="00B7140F" w:rsidP="00554B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ct a single volume chapter, article, or presentation and describe its contents, significance, and its reception. </w:t>
      </w:r>
    </w:p>
    <w:p w14:paraId="637034A6" w14:textId="77777777" w:rsidR="00554B1A" w:rsidRPr="00426230" w:rsidRDefault="00554B1A" w:rsidP="00554B1A">
      <w:pPr>
        <w:rPr>
          <w:rFonts w:ascii="Times New Roman" w:hAnsi="Times New Roman" w:cs="Times New Roman"/>
        </w:rPr>
      </w:pPr>
    </w:p>
    <w:p w14:paraId="0EDCA494" w14:textId="4B7D6AE7" w:rsidR="00603C6C" w:rsidRPr="00426230" w:rsidRDefault="00426230" w:rsidP="00603C6C">
      <w:pPr>
        <w:pStyle w:val="ListParagraph"/>
        <w:numPr>
          <w:ilvl w:val="0"/>
          <w:numId w:val="6"/>
        </w:numPr>
        <w:ind w:left="900" w:hanging="4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ee</w:t>
      </w:r>
      <w:r w:rsidR="00603C6C" w:rsidRPr="00426230">
        <w:rPr>
          <w:rFonts w:ascii="Times New Roman" w:hAnsi="Times New Roman" w:cs="Times New Roman"/>
          <w:b/>
          <w:bCs/>
        </w:rPr>
        <w:t xml:space="preserve"> Schedule </w:t>
      </w:r>
    </w:p>
    <w:p w14:paraId="7555315E" w14:textId="61B93027" w:rsidR="00B35C17" w:rsidRDefault="00B35C17" w:rsidP="00B35C17">
      <w:pPr>
        <w:rPr>
          <w:rFonts w:ascii="Times New Roman" w:hAnsi="Times New Roman" w:cs="Times New Roman"/>
          <w:b/>
          <w:bCs/>
        </w:rPr>
      </w:pPr>
    </w:p>
    <w:p w14:paraId="510703F9" w14:textId="5E96056F" w:rsidR="00EA6FEF" w:rsidRDefault="00426230" w:rsidP="00EA6F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ees for this program are $100 monthly subscription and a $65 graduation fee. I, </w:t>
      </w:r>
      <w:r w:rsidR="00821124">
        <w:rPr>
          <w:rFonts w:ascii="Times New Roman" w:hAnsi="Times New Roman" w:cs="Times New Roman"/>
        </w:rPr>
        <w:t>Gregory R. Moore</w:t>
      </w:r>
      <w:r>
        <w:rPr>
          <w:rFonts w:ascii="Times New Roman" w:hAnsi="Times New Roman" w:cs="Times New Roman"/>
        </w:rPr>
        <w:t xml:space="preserve">, understand </w:t>
      </w:r>
      <w:r w:rsidR="00ED6263">
        <w:rPr>
          <w:rFonts w:ascii="Times New Roman" w:hAnsi="Times New Roman" w:cs="Times New Roman"/>
        </w:rPr>
        <w:t xml:space="preserve">and consent to </w:t>
      </w:r>
      <w:r>
        <w:rPr>
          <w:rFonts w:ascii="Times New Roman" w:hAnsi="Times New Roman" w:cs="Times New Roman"/>
        </w:rPr>
        <w:t>this fee sc</w:t>
      </w:r>
      <w:r w:rsidR="00821124">
        <w:rPr>
          <w:rFonts w:ascii="Times New Roman" w:hAnsi="Times New Roman" w:cs="Times New Roman"/>
        </w:rPr>
        <w:t xml:space="preserve">hedule. I understand that I am responsible to maintain my monthly subscription for the entirety of my program. </w:t>
      </w:r>
    </w:p>
    <w:p w14:paraId="3C5B5388" w14:textId="16A06AF1" w:rsidR="00B7140F" w:rsidRDefault="00B7140F" w:rsidP="00EA6FEF">
      <w:pPr>
        <w:rPr>
          <w:rFonts w:ascii="Times New Roman" w:hAnsi="Times New Roman" w:cs="Times New Roman"/>
        </w:rPr>
      </w:pPr>
    </w:p>
    <w:p w14:paraId="5FB9DBA7" w14:textId="4F8AAE71" w:rsidR="00603C6C" w:rsidRPr="00426230" w:rsidRDefault="00603C6C" w:rsidP="00603C6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26230">
        <w:rPr>
          <w:rFonts w:ascii="Times New Roman" w:hAnsi="Times New Roman" w:cs="Times New Roman"/>
          <w:b/>
          <w:bCs/>
        </w:rPr>
        <w:lastRenderedPageBreak/>
        <w:t xml:space="preserve">  </w:t>
      </w:r>
      <w:r w:rsidR="00B7140F">
        <w:rPr>
          <w:rFonts w:ascii="Times New Roman" w:hAnsi="Times New Roman" w:cs="Times New Roman"/>
          <w:b/>
          <w:bCs/>
        </w:rPr>
        <w:t>Education and Vocation</w:t>
      </w:r>
    </w:p>
    <w:p w14:paraId="72DB4779" w14:textId="77777777" w:rsidR="007F29E0" w:rsidRPr="00426230" w:rsidRDefault="007F29E0" w:rsidP="007F29E0">
      <w:pPr>
        <w:rPr>
          <w:rFonts w:ascii="Times New Roman" w:hAnsi="Times New Roman" w:cs="Times New Roman"/>
          <w:b/>
          <w:bCs/>
        </w:rPr>
      </w:pPr>
    </w:p>
    <w:p w14:paraId="38052A4D" w14:textId="77777777" w:rsidR="007F29E0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Born: </w:t>
      </w:r>
    </w:p>
    <w:p w14:paraId="35470ADB" w14:textId="6E5E6E3C" w:rsidR="00945309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August 18, </w:t>
      </w:r>
      <w:proofErr w:type="gramStart"/>
      <w:r w:rsidRPr="00426230">
        <w:rPr>
          <w:rFonts w:ascii="Times New Roman" w:hAnsi="Times New Roman" w:cs="Times New Roman"/>
        </w:rPr>
        <w:t>1978</w:t>
      </w:r>
      <w:proofErr w:type="gramEnd"/>
      <w:r w:rsidRPr="00426230">
        <w:rPr>
          <w:rFonts w:ascii="Times New Roman" w:hAnsi="Times New Roman" w:cs="Times New Roman"/>
        </w:rPr>
        <w:t xml:space="preserve"> in </w:t>
      </w:r>
      <w:r w:rsidR="00B7140F">
        <w:rPr>
          <w:rFonts w:ascii="Times New Roman" w:hAnsi="Times New Roman" w:cs="Times New Roman"/>
        </w:rPr>
        <w:t>Duncan</w:t>
      </w:r>
      <w:r w:rsidRPr="00426230">
        <w:rPr>
          <w:rFonts w:ascii="Times New Roman" w:hAnsi="Times New Roman" w:cs="Times New Roman"/>
        </w:rPr>
        <w:t xml:space="preserve">, </w:t>
      </w:r>
      <w:r w:rsidR="00B7140F">
        <w:rPr>
          <w:rFonts w:ascii="Times New Roman" w:hAnsi="Times New Roman" w:cs="Times New Roman"/>
        </w:rPr>
        <w:t>Louisiana</w:t>
      </w:r>
      <w:r w:rsidRPr="00426230">
        <w:rPr>
          <w:rFonts w:ascii="Times New Roman" w:hAnsi="Times New Roman" w:cs="Times New Roman"/>
        </w:rPr>
        <w:t xml:space="preserve">, </w:t>
      </w:r>
      <w:r w:rsidR="00821124">
        <w:rPr>
          <w:rFonts w:ascii="Times New Roman" w:hAnsi="Times New Roman" w:cs="Times New Roman"/>
        </w:rPr>
        <w:t>United States</w:t>
      </w:r>
      <w:r w:rsidRPr="00426230">
        <w:rPr>
          <w:rFonts w:ascii="Times New Roman" w:hAnsi="Times New Roman" w:cs="Times New Roman"/>
        </w:rPr>
        <w:t xml:space="preserve">. </w:t>
      </w:r>
    </w:p>
    <w:p w14:paraId="71BCBCEB" w14:textId="77777777" w:rsidR="00945309" w:rsidRPr="00426230" w:rsidRDefault="00945309" w:rsidP="00945309">
      <w:pPr>
        <w:ind w:left="1440"/>
        <w:rPr>
          <w:rFonts w:ascii="Times New Roman" w:hAnsi="Times New Roman" w:cs="Times New Roman"/>
        </w:rPr>
      </w:pPr>
    </w:p>
    <w:p w14:paraId="1BFBF290" w14:textId="77777777" w:rsidR="007F29E0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Education: </w:t>
      </w:r>
    </w:p>
    <w:p w14:paraId="16A3B88C" w14:textId="2FEB1824" w:rsidR="007F29E0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Bachelor of Arts </w:t>
      </w:r>
      <w:r w:rsidR="00F27CDB">
        <w:rPr>
          <w:rFonts w:ascii="Times New Roman" w:hAnsi="Times New Roman" w:cs="Times New Roman"/>
        </w:rPr>
        <w:t xml:space="preserve">in Bible </w:t>
      </w:r>
      <w:r w:rsidRPr="00426230">
        <w:rPr>
          <w:rFonts w:ascii="Times New Roman" w:hAnsi="Times New Roman" w:cs="Times New Roman"/>
        </w:rPr>
        <w:t xml:space="preserve">from </w:t>
      </w:r>
      <w:r w:rsidR="00B7140F">
        <w:rPr>
          <w:rFonts w:ascii="Times New Roman" w:hAnsi="Times New Roman" w:cs="Times New Roman"/>
        </w:rPr>
        <w:t>Boyce College</w:t>
      </w:r>
      <w:r w:rsidRPr="00426230">
        <w:rPr>
          <w:rFonts w:ascii="Times New Roman" w:hAnsi="Times New Roman" w:cs="Times New Roman"/>
        </w:rPr>
        <w:t xml:space="preserve"> (2000</w:t>
      </w:r>
      <w:proofErr w:type="gramStart"/>
      <w:r w:rsidRPr="00426230">
        <w:rPr>
          <w:rFonts w:ascii="Times New Roman" w:hAnsi="Times New Roman" w:cs="Times New Roman"/>
        </w:rPr>
        <w:t>);</w:t>
      </w:r>
      <w:proofErr w:type="gramEnd"/>
      <w:r w:rsidRPr="00426230">
        <w:rPr>
          <w:rFonts w:ascii="Times New Roman" w:hAnsi="Times New Roman" w:cs="Times New Roman"/>
        </w:rPr>
        <w:t xml:space="preserve"> </w:t>
      </w:r>
    </w:p>
    <w:p w14:paraId="6602E697" w14:textId="3BCE8403" w:rsidR="007F29E0" w:rsidRPr="00426230" w:rsidRDefault="00F27CDB" w:rsidP="007F2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ster of </w:t>
      </w:r>
      <w:r w:rsidR="00B7140F">
        <w:rPr>
          <w:rFonts w:ascii="Times New Roman" w:hAnsi="Times New Roman" w:cs="Times New Roman"/>
        </w:rPr>
        <w:t xml:space="preserve">Divinity in Christian Ministry </w:t>
      </w:r>
      <w:r>
        <w:rPr>
          <w:rFonts w:ascii="Times New Roman" w:hAnsi="Times New Roman" w:cs="Times New Roman"/>
        </w:rPr>
        <w:t xml:space="preserve">from the Southern Baptist Theological Seminary </w:t>
      </w:r>
      <w:r w:rsidR="00945309" w:rsidRPr="00426230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200</w:t>
      </w:r>
      <w:r w:rsidR="00B7140F">
        <w:rPr>
          <w:rFonts w:ascii="Times New Roman" w:hAnsi="Times New Roman" w:cs="Times New Roman"/>
        </w:rPr>
        <w:t>4</w:t>
      </w:r>
      <w:proofErr w:type="gramStart"/>
      <w:r w:rsidR="00945309" w:rsidRPr="00426230">
        <w:rPr>
          <w:rFonts w:ascii="Times New Roman" w:hAnsi="Times New Roman" w:cs="Times New Roman"/>
        </w:rPr>
        <w:t>);</w:t>
      </w:r>
      <w:proofErr w:type="gramEnd"/>
      <w:r w:rsidR="00945309" w:rsidRPr="00426230">
        <w:rPr>
          <w:rFonts w:ascii="Times New Roman" w:hAnsi="Times New Roman" w:cs="Times New Roman"/>
        </w:rPr>
        <w:t xml:space="preserve"> </w:t>
      </w:r>
    </w:p>
    <w:p w14:paraId="1EB548B5" w14:textId="6C2F17DE" w:rsidR="00945309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Master of </w:t>
      </w:r>
      <w:r w:rsidR="00F27CDB">
        <w:rPr>
          <w:rFonts w:ascii="Times New Roman" w:hAnsi="Times New Roman" w:cs="Times New Roman"/>
        </w:rPr>
        <w:t>Theology</w:t>
      </w:r>
      <w:r w:rsidRPr="00426230">
        <w:rPr>
          <w:rFonts w:ascii="Times New Roman" w:hAnsi="Times New Roman" w:cs="Times New Roman"/>
        </w:rPr>
        <w:t xml:space="preserve"> </w:t>
      </w:r>
      <w:r w:rsidR="00F27CDB">
        <w:rPr>
          <w:rFonts w:ascii="Times New Roman" w:hAnsi="Times New Roman" w:cs="Times New Roman"/>
        </w:rPr>
        <w:t>in Puritan Studies from</w:t>
      </w:r>
      <w:r w:rsidRPr="00426230">
        <w:rPr>
          <w:rFonts w:ascii="Times New Roman" w:hAnsi="Times New Roman" w:cs="Times New Roman"/>
        </w:rPr>
        <w:t xml:space="preserve"> Puritan Reformed Theological Seminary (2014).</w:t>
      </w:r>
    </w:p>
    <w:p w14:paraId="4EFDB722" w14:textId="77777777" w:rsidR="007F29E0" w:rsidRPr="00426230" w:rsidRDefault="007F29E0" w:rsidP="007F29E0">
      <w:pPr>
        <w:rPr>
          <w:rFonts w:ascii="Times New Roman" w:hAnsi="Times New Roman" w:cs="Times New Roman"/>
        </w:rPr>
      </w:pPr>
    </w:p>
    <w:p w14:paraId="781FAA9E" w14:textId="77777777" w:rsidR="007F29E0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 xml:space="preserve">Work: </w:t>
      </w:r>
    </w:p>
    <w:p w14:paraId="577564F5" w14:textId="71153815" w:rsidR="00540228" w:rsidRPr="00426230" w:rsidRDefault="00945309" w:rsidP="007F29E0">
      <w:pPr>
        <w:rPr>
          <w:rFonts w:ascii="Times New Roman" w:hAnsi="Times New Roman" w:cs="Times New Roman"/>
        </w:rPr>
      </w:pPr>
      <w:r w:rsidRPr="00426230">
        <w:rPr>
          <w:rFonts w:ascii="Times New Roman" w:hAnsi="Times New Roman" w:cs="Times New Roman"/>
        </w:rPr>
        <w:t>Pastor</w:t>
      </w:r>
      <w:r w:rsidR="00F27CDB">
        <w:rPr>
          <w:rFonts w:ascii="Times New Roman" w:hAnsi="Times New Roman" w:cs="Times New Roman"/>
        </w:rPr>
        <w:t>al Intern</w:t>
      </w:r>
      <w:r w:rsidRPr="00426230">
        <w:rPr>
          <w:rFonts w:ascii="Times New Roman" w:hAnsi="Times New Roman" w:cs="Times New Roman"/>
        </w:rPr>
        <w:t xml:space="preserve"> </w:t>
      </w:r>
      <w:r w:rsidR="00A17A51" w:rsidRPr="00426230">
        <w:rPr>
          <w:rFonts w:ascii="Times New Roman" w:hAnsi="Times New Roman" w:cs="Times New Roman"/>
        </w:rPr>
        <w:t xml:space="preserve">at </w:t>
      </w:r>
      <w:r w:rsidR="00B7140F">
        <w:rPr>
          <w:rFonts w:ascii="Times New Roman" w:hAnsi="Times New Roman" w:cs="Times New Roman"/>
        </w:rPr>
        <w:t>Archibald</w:t>
      </w:r>
      <w:r w:rsidR="00A17A51" w:rsidRPr="00426230">
        <w:rPr>
          <w:rFonts w:ascii="Times New Roman" w:hAnsi="Times New Roman" w:cs="Times New Roman"/>
        </w:rPr>
        <w:t xml:space="preserve"> Reformed </w:t>
      </w:r>
      <w:r w:rsidR="00B7140F">
        <w:rPr>
          <w:rFonts w:ascii="Times New Roman" w:hAnsi="Times New Roman" w:cs="Times New Roman"/>
        </w:rPr>
        <w:t>Baptist Church</w:t>
      </w:r>
      <w:r w:rsidR="00A17A51" w:rsidRPr="00426230">
        <w:rPr>
          <w:rFonts w:ascii="Times New Roman" w:hAnsi="Times New Roman" w:cs="Times New Roman"/>
        </w:rPr>
        <w:t xml:space="preserve"> of </w:t>
      </w:r>
      <w:r w:rsidR="00B7140F">
        <w:rPr>
          <w:rFonts w:ascii="Times New Roman" w:hAnsi="Times New Roman" w:cs="Times New Roman"/>
        </w:rPr>
        <w:t>Newark</w:t>
      </w:r>
      <w:r w:rsidR="00A17A51" w:rsidRPr="00426230">
        <w:rPr>
          <w:rFonts w:ascii="Times New Roman" w:hAnsi="Times New Roman" w:cs="Times New Roman"/>
        </w:rPr>
        <w:t xml:space="preserve">, </w:t>
      </w:r>
      <w:r w:rsidR="00B7140F">
        <w:rPr>
          <w:rFonts w:ascii="Times New Roman" w:hAnsi="Times New Roman" w:cs="Times New Roman"/>
        </w:rPr>
        <w:t>New Jersey</w:t>
      </w:r>
      <w:r w:rsidR="00A17A51" w:rsidRPr="00426230">
        <w:rPr>
          <w:rFonts w:ascii="Times New Roman" w:hAnsi="Times New Roman" w:cs="Times New Roman"/>
        </w:rPr>
        <w:t xml:space="preserve"> </w:t>
      </w:r>
      <w:r w:rsidRPr="00426230">
        <w:rPr>
          <w:rFonts w:ascii="Times New Roman" w:hAnsi="Times New Roman" w:cs="Times New Roman"/>
        </w:rPr>
        <w:t>(</w:t>
      </w:r>
      <w:r w:rsidR="00B7140F">
        <w:rPr>
          <w:rFonts w:ascii="Times New Roman" w:hAnsi="Times New Roman" w:cs="Times New Roman"/>
        </w:rPr>
        <w:t>2000</w:t>
      </w:r>
      <w:r w:rsidRPr="00426230">
        <w:rPr>
          <w:rFonts w:ascii="Times New Roman" w:hAnsi="Times New Roman" w:cs="Times New Roman"/>
        </w:rPr>
        <w:t>-</w:t>
      </w:r>
      <w:r w:rsidR="00B7140F">
        <w:rPr>
          <w:rFonts w:ascii="Times New Roman" w:hAnsi="Times New Roman" w:cs="Times New Roman"/>
        </w:rPr>
        <w:t>2002</w:t>
      </w:r>
      <w:proofErr w:type="gramStart"/>
      <w:r w:rsidRPr="00426230">
        <w:rPr>
          <w:rFonts w:ascii="Times New Roman" w:hAnsi="Times New Roman" w:cs="Times New Roman"/>
        </w:rPr>
        <w:t>)</w:t>
      </w:r>
      <w:r w:rsidR="00540228" w:rsidRPr="00426230">
        <w:rPr>
          <w:rFonts w:ascii="Times New Roman" w:hAnsi="Times New Roman" w:cs="Times New Roman"/>
        </w:rPr>
        <w:t>;</w:t>
      </w:r>
      <w:proofErr w:type="gramEnd"/>
    </w:p>
    <w:p w14:paraId="3FA20475" w14:textId="08A5C856" w:rsidR="00945309" w:rsidRDefault="00B7140F" w:rsidP="007F2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ociate </w:t>
      </w:r>
      <w:r w:rsidR="00A17A51" w:rsidRPr="00426230">
        <w:rPr>
          <w:rFonts w:ascii="Times New Roman" w:hAnsi="Times New Roman" w:cs="Times New Roman"/>
        </w:rPr>
        <w:t xml:space="preserve">Pastor at Grace </w:t>
      </w:r>
      <w:r>
        <w:rPr>
          <w:rFonts w:ascii="Times New Roman" w:hAnsi="Times New Roman" w:cs="Times New Roman"/>
        </w:rPr>
        <w:t>Baptist</w:t>
      </w:r>
      <w:r w:rsidR="00A17A51" w:rsidRPr="0042623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hurch</w:t>
      </w:r>
      <w:r w:rsidR="00A17A51" w:rsidRPr="00426230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>Belfast</w:t>
      </w:r>
      <w:r w:rsidR="00A17A51" w:rsidRPr="0042623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Louisiana</w:t>
      </w:r>
      <w:r w:rsidR="00A17A51" w:rsidRPr="0042623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2002</w:t>
      </w:r>
      <w:r w:rsidR="00A17A51" w:rsidRPr="0042623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2009</w:t>
      </w:r>
      <w:proofErr w:type="gramStart"/>
      <w:r w:rsidR="00A17A51" w:rsidRPr="00426230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;</w:t>
      </w:r>
      <w:proofErr w:type="gramEnd"/>
    </w:p>
    <w:p w14:paraId="5B033859" w14:textId="71FA0962" w:rsidR="00B7140F" w:rsidRDefault="00B7140F" w:rsidP="007F2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nior Pastor at Northfield Baptist Church of Redmond, Kentucky (2009-Present)</w:t>
      </w:r>
    </w:p>
    <w:p w14:paraId="2046E153" w14:textId="110A7C3B" w:rsidR="00B7140F" w:rsidRPr="00426230" w:rsidRDefault="00B7140F" w:rsidP="007F2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junct Professor of theology at Puritan Reformed Theological Seminary (2020-Present) </w:t>
      </w:r>
    </w:p>
    <w:p w14:paraId="7D491299" w14:textId="77777777" w:rsidR="00540228" w:rsidRPr="00426230" w:rsidRDefault="00540228" w:rsidP="00540228">
      <w:pPr>
        <w:rPr>
          <w:rFonts w:ascii="Times New Roman" w:hAnsi="Times New Roman" w:cs="Times New Roman"/>
        </w:rPr>
      </w:pPr>
    </w:p>
    <w:p w14:paraId="5A63E19A" w14:textId="5A6BABF1" w:rsidR="00B7140F" w:rsidRPr="00B7140F" w:rsidRDefault="00603C6C" w:rsidP="00B714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26230">
        <w:rPr>
          <w:rFonts w:ascii="Times New Roman" w:hAnsi="Times New Roman" w:cs="Times New Roman"/>
          <w:b/>
          <w:bCs/>
        </w:rPr>
        <w:t xml:space="preserve">  </w:t>
      </w:r>
      <w:r w:rsidR="00B7140F">
        <w:rPr>
          <w:rFonts w:ascii="Times New Roman" w:hAnsi="Times New Roman" w:cs="Times New Roman"/>
          <w:b/>
          <w:bCs/>
        </w:rPr>
        <w:t>Recommendations</w:t>
      </w:r>
    </w:p>
    <w:p w14:paraId="13D0297D" w14:textId="38150335" w:rsidR="007F0D40" w:rsidRPr="00426230" w:rsidRDefault="007F0D40" w:rsidP="007F0D40">
      <w:pPr>
        <w:rPr>
          <w:rFonts w:ascii="Times New Roman" w:hAnsi="Times New Roman" w:cs="Times New Roman"/>
          <w:b/>
          <w:bCs/>
        </w:rPr>
      </w:pPr>
    </w:p>
    <w:p w14:paraId="1928CC24" w14:textId="6713F6C9" w:rsidR="00B76649" w:rsidRDefault="00B7140F" w:rsidP="00B766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 the names, addresses, phone numbers, and emails of three professional references who can attest to your personal character, theological views, and commitment to the local church. </w:t>
      </w:r>
    </w:p>
    <w:p w14:paraId="03EF7E16" w14:textId="15C4D3EF" w:rsidR="00B7140F" w:rsidRDefault="00B7140F" w:rsidP="00B76649">
      <w:pPr>
        <w:rPr>
          <w:rFonts w:ascii="Times New Roman" w:hAnsi="Times New Roman" w:cs="Times New Roman"/>
        </w:rPr>
      </w:pPr>
    </w:p>
    <w:p w14:paraId="3B03254E" w14:textId="25358B7A" w:rsidR="00B7140F" w:rsidRPr="00827EB2" w:rsidRDefault="00B7140F" w:rsidP="00B76649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**</w:t>
      </w:r>
      <w:r w:rsidRPr="00827EB2">
        <w:rPr>
          <w:rFonts w:ascii="Times New Roman" w:hAnsi="Times New Roman" w:cs="Times New Roman"/>
          <w:i/>
          <w:iCs/>
        </w:rPr>
        <w:t xml:space="preserve">Include no relatives, employees, or individuals you have known less than two years. </w:t>
      </w:r>
    </w:p>
    <w:p w14:paraId="798079C1" w14:textId="77777777" w:rsidR="00B76649" w:rsidRPr="00426230" w:rsidRDefault="00B76649" w:rsidP="00353DD6">
      <w:pPr>
        <w:rPr>
          <w:rFonts w:ascii="Times New Roman" w:hAnsi="Times New Roman" w:cs="Times New Roman"/>
        </w:rPr>
      </w:pPr>
    </w:p>
    <w:sectPr w:rsidR="00B76649" w:rsidRPr="00426230" w:rsidSect="000C53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24184" w14:textId="77777777" w:rsidR="00D84899" w:rsidRDefault="00D84899" w:rsidP="00702C6F">
      <w:r>
        <w:separator/>
      </w:r>
    </w:p>
  </w:endnote>
  <w:endnote w:type="continuationSeparator" w:id="0">
    <w:p w14:paraId="440652A0" w14:textId="77777777" w:rsidR="00D84899" w:rsidRDefault="00D84899" w:rsidP="00702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2A71D" w14:textId="77777777" w:rsidR="00D84899" w:rsidRDefault="00D84899" w:rsidP="00702C6F">
      <w:r>
        <w:separator/>
      </w:r>
    </w:p>
  </w:footnote>
  <w:footnote w:type="continuationSeparator" w:id="0">
    <w:p w14:paraId="29E19B9C" w14:textId="77777777" w:rsidR="00D84899" w:rsidRDefault="00D84899" w:rsidP="00702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2BB"/>
    <w:multiLevelType w:val="hybridMultilevel"/>
    <w:tmpl w:val="7E6EC43E"/>
    <w:lvl w:ilvl="0" w:tplc="D0B89974"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D8F54F7"/>
    <w:multiLevelType w:val="hybridMultilevel"/>
    <w:tmpl w:val="3E3CF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642F8"/>
    <w:multiLevelType w:val="hybridMultilevel"/>
    <w:tmpl w:val="0C0EC8EC"/>
    <w:lvl w:ilvl="0" w:tplc="0792D5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F36B77"/>
    <w:multiLevelType w:val="hybridMultilevel"/>
    <w:tmpl w:val="7DA22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3CB56A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380A3C"/>
    <w:multiLevelType w:val="hybridMultilevel"/>
    <w:tmpl w:val="39DCFDC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192E26"/>
    <w:multiLevelType w:val="hybridMultilevel"/>
    <w:tmpl w:val="2DD22A2A"/>
    <w:lvl w:ilvl="0" w:tplc="F55A26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34031C1"/>
    <w:multiLevelType w:val="hybridMultilevel"/>
    <w:tmpl w:val="1DD0014E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48459690">
    <w:abstractNumId w:val="1"/>
  </w:num>
  <w:num w:numId="2" w16cid:durableId="1629624172">
    <w:abstractNumId w:val="2"/>
  </w:num>
  <w:num w:numId="3" w16cid:durableId="1726685734">
    <w:abstractNumId w:val="6"/>
  </w:num>
  <w:num w:numId="4" w16cid:durableId="1287278420">
    <w:abstractNumId w:val="3"/>
  </w:num>
  <w:num w:numId="5" w16cid:durableId="1306815774">
    <w:abstractNumId w:val="0"/>
  </w:num>
  <w:num w:numId="6" w16cid:durableId="443622839">
    <w:abstractNumId w:val="4"/>
  </w:num>
  <w:num w:numId="7" w16cid:durableId="5176202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TKzNDexNDc3MzFR0lEKTi0uzszPAykwrgUAjYsP7ywAAAA="/>
  </w:docVars>
  <w:rsids>
    <w:rsidRoot w:val="00E044DD"/>
    <w:rsid w:val="00002159"/>
    <w:rsid w:val="00046FDD"/>
    <w:rsid w:val="000575F6"/>
    <w:rsid w:val="00063486"/>
    <w:rsid w:val="00085905"/>
    <w:rsid w:val="000A6380"/>
    <w:rsid w:val="000B09AB"/>
    <w:rsid w:val="000B1AD4"/>
    <w:rsid w:val="000C5374"/>
    <w:rsid w:val="000E2A53"/>
    <w:rsid w:val="000F0545"/>
    <w:rsid w:val="000F30E6"/>
    <w:rsid w:val="001172F1"/>
    <w:rsid w:val="00196A1F"/>
    <w:rsid w:val="001C0227"/>
    <w:rsid w:val="001D23C7"/>
    <w:rsid w:val="001D24C1"/>
    <w:rsid w:val="001D787D"/>
    <w:rsid w:val="001E4431"/>
    <w:rsid w:val="001F316A"/>
    <w:rsid w:val="00217572"/>
    <w:rsid w:val="0023246B"/>
    <w:rsid w:val="0023489F"/>
    <w:rsid w:val="00240D53"/>
    <w:rsid w:val="00245946"/>
    <w:rsid w:val="00251667"/>
    <w:rsid w:val="002552B9"/>
    <w:rsid w:val="00255E7E"/>
    <w:rsid w:val="00265395"/>
    <w:rsid w:val="00266B73"/>
    <w:rsid w:val="002703F6"/>
    <w:rsid w:val="002A3F80"/>
    <w:rsid w:val="002A53C1"/>
    <w:rsid w:val="002B6DAE"/>
    <w:rsid w:val="002D54BF"/>
    <w:rsid w:val="002D5F6F"/>
    <w:rsid w:val="00303EAE"/>
    <w:rsid w:val="00305D7A"/>
    <w:rsid w:val="00310DC0"/>
    <w:rsid w:val="00331F0B"/>
    <w:rsid w:val="00334A52"/>
    <w:rsid w:val="00347722"/>
    <w:rsid w:val="00351FCB"/>
    <w:rsid w:val="00353DD6"/>
    <w:rsid w:val="00361FD1"/>
    <w:rsid w:val="0037234F"/>
    <w:rsid w:val="00374009"/>
    <w:rsid w:val="003744A0"/>
    <w:rsid w:val="00376A98"/>
    <w:rsid w:val="003A463E"/>
    <w:rsid w:val="003C172A"/>
    <w:rsid w:val="003D4D25"/>
    <w:rsid w:val="003D51FD"/>
    <w:rsid w:val="003E471C"/>
    <w:rsid w:val="003F2F67"/>
    <w:rsid w:val="003F5058"/>
    <w:rsid w:val="00413776"/>
    <w:rsid w:val="00426230"/>
    <w:rsid w:val="0043202D"/>
    <w:rsid w:val="00432E64"/>
    <w:rsid w:val="004340E8"/>
    <w:rsid w:val="00436920"/>
    <w:rsid w:val="00443277"/>
    <w:rsid w:val="0046259A"/>
    <w:rsid w:val="004762E4"/>
    <w:rsid w:val="00477A97"/>
    <w:rsid w:val="0048064D"/>
    <w:rsid w:val="00483827"/>
    <w:rsid w:val="004A082E"/>
    <w:rsid w:val="004B6EEF"/>
    <w:rsid w:val="00507B35"/>
    <w:rsid w:val="00523A28"/>
    <w:rsid w:val="005250E9"/>
    <w:rsid w:val="00540228"/>
    <w:rsid w:val="00544E9E"/>
    <w:rsid w:val="005537F6"/>
    <w:rsid w:val="00554B1A"/>
    <w:rsid w:val="00576FF2"/>
    <w:rsid w:val="00577764"/>
    <w:rsid w:val="005903E9"/>
    <w:rsid w:val="00591289"/>
    <w:rsid w:val="00592C3F"/>
    <w:rsid w:val="005A232B"/>
    <w:rsid w:val="005A49DA"/>
    <w:rsid w:val="005B7050"/>
    <w:rsid w:val="005C5828"/>
    <w:rsid w:val="005C5B1D"/>
    <w:rsid w:val="005C6A08"/>
    <w:rsid w:val="005F4632"/>
    <w:rsid w:val="005F51EC"/>
    <w:rsid w:val="00601486"/>
    <w:rsid w:val="00603C6C"/>
    <w:rsid w:val="00614A6A"/>
    <w:rsid w:val="00616FBF"/>
    <w:rsid w:val="006232F0"/>
    <w:rsid w:val="00626383"/>
    <w:rsid w:val="00630CE1"/>
    <w:rsid w:val="006342F8"/>
    <w:rsid w:val="00642E1C"/>
    <w:rsid w:val="00643CAE"/>
    <w:rsid w:val="006520AA"/>
    <w:rsid w:val="00667D78"/>
    <w:rsid w:val="006702A1"/>
    <w:rsid w:val="00696313"/>
    <w:rsid w:val="00697530"/>
    <w:rsid w:val="006B7B2D"/>
    <w:rsid w:val="006C209F"/>
    <w:rsid w:val="006E5394"/>
    <w:rsid w:val="006F79A7"/>
    <w:rsid w:val="00702C6F"/>
    <w:rsid w:val="00705709"/>
    <w:rsid w:val="0072701B"/>
    <w:rsid w:val="00737053"/>
    <w:rsid w:val="00741169"/>
    <w:rsid w:val="007515E5"/>
    <w:rsid w:val="00752237"/>
    <w:rsid w:val="00760784"/>
    <w:rsid w:val="00765A5D"/>
    <w:rsid w:val="00777DE5"/>
    <w:rsid w:val="007B3F82"/>
    <w:rsid w:val="007C15B4"/>
    <w:rsid w:val="007D369C"/>
    <w:rsid w:val="007D4063"/>
    <w:rsid w:val="007E4BEC"/>
    <w:rsid w:val="007F0D40"/>
    <w:rsid w:val="007F29E0"/>
    <w:rsid w:val="00802922"/>
    <w:rsid w:val="00821124"/>
    <w:rsid w:val="00827EB2"/>
    <w:rsid w:val="00837EFB"/>
    <w:rsid w:val="00844B3F"/>
    <w:rsid w:val="00852BEB"/>
    <w:rsid w:val="008806EA"/>
    <w:rsid w:val="00882652"/>
    <w:rsid w:val="0088539D"/>
    <w:rsid w:val="00893EF2"/>
    <w:rsid w:val="0089718F"/>
    <w:rsid w:val="008A2A34"/>
    <w:rsid w:val="008D3A1F"/>
    <w:rsid w:val="008E545D"/>
    <w:rsid w:val="008E7D24"/>
    <w:rsid w:val="008F12C9"/>
    <w:rsid w:val="008F42C4"/>
    <w:rsid w:val="00902A1D"/>
    <w:rsid w:val="00902CE1"/>
    <w:rsid w:val="0090339D"/>
    <w:rsid w:val="00910271"/>
    <w:rsid w:val="0092103E"/>
    <w:rsid w:val="0093310E"/>
    <w:rsid w:val="00945309"/>
    <w:rsid w:val="00951200"/>
    <w:rsid w:val="009645E3"/>
    <w:rsid w:val="0096783A"/>
    <w:rsid w:val="00970E65"/>
    <w:rsid w:val="00973671"/>
    <w:rsid w:val="009768F8"/>
    <w:rsid w:val="0098393D"/>
    <w:rsid w:val="009A0CC2"/>
    <w:rsid w:val="009A7736"/>
    <w:rsid w:val="009D508F"/>
    <w:rsid w:val="009E7DBE"/>
    <w:rsid w:val="009F5C73"/>
    <w:rsid w:val="00A1300E"/>
    <w:rsid w:val="00A17A51"/>
    <w:rsid w:val="00A3486C"/>
    <w:rsid w:val="00A351E6"/>
    <w:rsid w:val="00A407B4"/>
    <w:rsid w:val="00A42FC8"/>
    <w:rsid w:val="00A467AB"/>
    <w:rsid w:val="00A479C1"/>
    <w:rsid w:val="00A5600C"/>
    <w:rsid w:val="00A56A0D"/>
    <w:rsid w:val="00A6519F"/>
    <w:rsid w:val="00A71492"/>
    <w:rsid w:val="00A96840"/>
    <w:rsid w:val="00A973FD"/>
    <w:rsid w:val="00AB5E0A"/>
    <w:rsid w:val="00AC7341"/>
    <w:rsid w:val="00AE3169"/>
    <w:rsid w:val="00B023B9"/>
    <w:rsid w:val="00B04AA1"/>
    <w:rsid w:val="00B078C5"/>
    <w:rsid w:val="00B15736"/>
    <w:rsid w:val="00B20EAB"/>
    <w:rsid w:val="00B31B92"/>
    <w:rsid w:val="00B35C17"/>
    <w:rsid w:val="00B46C4B"/>
    <w:rsid w:val="00B50312"/>
    <w:rsid w:val="00B57C7D"/>
    <w:rsid w:val="00B7140F"/>
    <w:rsid w:val="00B75A9A"/>
    <w:rsid w:val="00B76649"/>
    <w:rsid w:val="00B9503A"/>
    <w:rsid w:val="00BA4647"/>
    <w:rsid w:val="00BA7D38"/>
    <w:rsid w:val="00BC16F9"/>
    <w:rsid w:val="00BE0C38"/>
    <w:rsid w:val="00BE0E24"/>
    <w:rsid w:val="00BE0FE3"/>
    <w:rsid w:val="00BE4360"/>
    <w:rsid w:val="00BE5E09"/>
    <w:rsid w:val="00BF3F3F"/>
    <w:rsid w:val="00C0470F"/>
    <w:rsid w:val="00C070B2"/>
    <w:rsid w:val="00C3112A"/>
    <w:rsid w:val="00C31313"/>
    <w:rsid w:val="00C35708"/>
    <w:rsid w:val="00C42F92"/>
    <w:rsid w:val="00C47768"/>
    <w:rsid w:val="00C91FF8"/>
    <w:rsid w:val="00CB4C9A"/>
    <w:rsid w:val="00CC06DC"/>
    <w:rsid w:val="00CC1499"/>
    <w:rsid w:val="00CC1FBE"/>
    <w:rsid w:val="00CD17B6"/>
    <w:rsid w:val="00CE4A6A"/>
    <w:rsid w:val="00CE761F"/>
    <w:rsid w:val="00CF67DA"/>
    <w:rsid w:val="00D052BD"/>
    <w:rsid w:val="00D06DA7"/>
    <w:rsid w:val="00D61E50"/>
    <w:rsid w:val="00D83B92"/>
    <w:rsid w:val="00D84899"/>
    <w:rsid w:val="00DB217C"/>
    <w:rsid w:val="00DC5778"/>
    <w:rsid w:val="00DE23E6"/>
    <w:rsid w:val="00DE2FC4"/>
    <w:rsid w:val="00E044DD"/>
    <w:rsid w:val="00E04C70"/>
    <w:rsid w:val="00E0623E"/>
    <w:rsid w:val="00E0624C"/>
    <w:rsid w:val="00E23C31"/>
    <w:rsid w:val="00E26D35"/>
    <w:rsid w:val="00E33973"/>
    <w:rsid w:val="00E5445D"/>
    <w:rsid w:val="00E54573"/>
    <w:rsid w:val="00E57525"/>
    <w:rsid w:val="00E62CA1"/>
    <w:rsid w:val="00E87A5C"/>
    <w:rsid w:val="00EA31C5"/>
    <w:rsid w:val="00EA5A86"/>
    <w:rsid w:val="00EA6FEF"/>
    <w:rsid w:val="00EB4372"/>
    <w:rsid w:val="00EC1145"/>
    <w:rsid w:val="00EC3618"/>
    <w:rsid w:val="00ED3819"/>
    <w:rsid w:val="00ED6263"/>
    <w:rsid w:val="00F27CDB"/>
    <w:rsid w:val="00F30280"/>
    <w:rsid w:val="00F42762"/>
    <w:rsid w:val="00F52172"/>
    <w:rsid w:val="00F57417"/>
    <w:rsid w:val="00F63FF3"/>
    <w:rsid w:val="00F713C6"/>
    <w:rsid w:val="00F74D3F"/>
    <w:rsid w:val="00F76537"/>
    <w:rsid w:val="00F84718"/>
    <w:rsid w:val="00FA17DF"/>
    <w:rsid w:val="00FC477B"/>
    <w:rsid w:val="00FD097B"/>
    <w:rsid w:val="00FD0A37"/>
    <w:rsid w:val="00FD3CF9"/>
    <w:rsid w:val="00FE6A39"/>
    <w:rsid w:val="00FE7DD1"/>
    <w:rsid w:val="00FF2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D3C734"/>
  <w14:defaultImageDpi w14:val="32767"/>
  <w15:chartTrackingRefBased/>
  <w15:docId w15:val="{CB7B7492-6916-9841-9347-D745876B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32F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2C6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2C6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2C6F"/>
    <w:rPr>
      <w:vertAlign w:val="superscript"/>
    </w:rPr>
  </w:style>
  <w:style w:type="character" w:customStyle="1" w:styleId="Onopgelostemelding1">
    <w:name w:val="Onopgeloste melding1"/>
    <w:basedOn w:val="DefaultParagraphFont"/>
    <w:uiPriority w:val="99"/>
    <w:rsid w:val="00603C6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1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17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1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17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7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7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2F5A4CFA82A4588057D235D823091" ma:contentTypeVersion="13" ma:contentTypeDescription="Een nieuw document maken." ma:contentTypeScope="" ma:versionID="08d582c0e6bca09b5f2392166e0dabd6">
  <xsd:schema xmlns:xsd="http://www.w3.org/2001/XMLSchema" xmlns:xs="http://www.w3.org/2001/XMLSchema" xmlns:p="http://schemas.microsoft.com/office/2006/metadata/properties" xmlns:ns3="2e2b3670-7335-4144-aeab-3a02a2374167" xmlns:ns4="29b36fff-d718-41f9-b03b-d1830eff4f8a" targetNamespace="http://schemas.microsoft.com/office/2006/metadata/properties" ma:root="true" ma:fieldsID="129ce0d656c203777d38a0256a944f81" ns3:_="" ns4:_="">
    <xsd:import namespace="2e2b3670-7335-4144-aeab-3a02a2374167"/>
    <xsd:import namespace="29b36fff-d718-41f9-b03b-d1830eff4f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b3670-7335-4144-aeab-3a02a23741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36fff-d718-41f9-b03b-d1830eff4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BBC591-C939-47F8-9C6D-2593FCAED8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30360D-EBA2-49BD-8D64-375A964B87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607E61-8972-4E5C-B575-9EABE26B7C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b3670-7335-4144-aeab-3a02a2374167"/>
    <ds:schemaRef ds:uri="29b36fff-d718-41f9-b03b-d1830eff4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CD809B-8B03-498E-B77E-C6FD249E0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58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Van Brugge</dc:creator>
  <cp:keywords/>
  <dc:description/>
  <cp:lastModifiedBy>Michael Burgos</cp:lastModifiedBy>
  <cp:revision>5</cp:revision>
  <cp:lastPrinted>2020-02-12T15:16:00Z</cp:lastPrinted>
  <dcterms:created xsi:type="dcterms:W3CDTF">2022-07-11T20:48:00Z</dcterms:created>
  <dcterms:modified xsi:type="dcterms:W3CDTF">2022-07-15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2F5A4CFA82A4588057D235D823091</vt:lpwstr>
  </property>
</Properties>
</file>